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CE72EE" w14:textId="55284419" w:rsidR="009950E6" w:rsidRPr="00030264" w:rsidRDefault="009950E6" w:rsidP="00030264">
      <w:pPr>
        <w:pStyle w:val="Heading1"/>
        <w:rPr>
          <w:b/>
        </w:rPr>
      </w:pPr>
      <w:r w:rsidRPr="00030264">
        <w:rPr>
          <w:rFonts w:eastAsiaTheme="minorHAnsi"/>
          <w:b/>
        </w:rPr>
        <w:t xml:space="preserve">DP200 - Implementing a Data Platform Solution </w:t>
      </w:r>
    </w:p>
    <w:p w14:paraId="331BF5DE" w14:textId="77777777" w:rsidR="009950E6" w:rsidRPr="009950E6" w:rsidRDefault="009950E6" w:rsidP="00030264">
      <w:pPr>
        <w:pStyle w:val="Heading2"/>
      </w:pPr>
      <w:r w:rsidRPr="009950E6">
        <w:rPr>
          <w:rFonts w:eastAsiaTheme="minorHAnsi"/>
        </w:rPr>
        <w:t xml:space="preserve">Lab 1 - Azure for the Data Engineer </w:t>
      </w:r>
    </w:p>
    <w:p w14:paraId="52B42495" w14:textId="77777777" w:rsidR="009950E6" w:rsidRPr="009950E6" w:rsidRDefault="009950E6" w:rsidP="00030264">
      <w:pPr>
        <w:pStyle w:val="Heading3"/>
      </w:pPr>
      <w:r w:rsidRPr="009950E6">
        <w:rPr>
          <w:rFonts w:eastAsiaTheme="minorHAnsi"/>
        </w:rPr>
        <w:t>Exercise 1: Identify the evolving world of data within AdventureWorks.</w:t>
      </w:r>
    </w:p>
    <w:p w14:paraId="63EC4749" w14:textId="77777777" w:rsidR="00030264" w:rsidRDefault="00030264" w:rsidP="009950E6">
      <w:pPr>
        <w:rPr>
          <w:rFonts w:ascii="Segoe UI" w:hAnsi="Segoe UI" w:cs="Segoe UI"/>
        </w:rPr>
      </w:pPr>
    </w:p>
    <w:p w14:paraId="7422F116" w14:textId="25BB23E1" w:rsidR="001C4363" w:rsidRDefault="009950E6" w:rsidP="009950E6">
      <w:pPr>
        <w:rPr>
          <w:rFonts w:ascii="Segoe UI" w:hAnsi="Segoe UI" w:cs="Segoe UI"/>
        </w:rPr>
      </w:pPr>
      <w:r w:rsidRPr="009950E6">
        <w:rPr>
          <w:rFonts w:ascii="Segoe UI" w:hAnsi="Segoe UI" w:cs="Segoe UI"/>
        </w:rPr>
        <w:t>Use the table below to document the data requirements and data structure as identified from the AdventureWorks case study</w:t>
      </w:r>
      <w:r>
        <w:rPr>
          <w:rFonts w:ascii="Segoe UI" w:hAnsi="Segoe UI" w:cs="Segoe UI"/>
        </w:rPr>
        <w:t>.</w:t>
      </w:r>
    </w:p>
    <w:p w14:paraId="175C2E35" w14:textId="371E0C37" w:rsidR="001C4363" w:rsidRDefault="001C4363" w:rsidP="009950E6">
      <w:pPr>
        <w:rPr>
          <w:rFonts w:ascii="Segoe UI" w:hAnsi="Segoe UI" w:cs="Segoe UI"/>
        </w:rPr>
      </w:pPr>
      <w:r>
        <w:rPr>
          <w:rFonts w:ascii="Segoe UI" w:hAnsi="Segoe UI" w:cs="Segoe UI"/>
        </w:rPr>
        <w:t>Below are examples of data requirements and data struct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"/>
        <w:gridCol w:w="6644"/>
        <w:gridCol w:w="1918"/>
      </w:tblGrid>
      <w:tr w:rsidR="009950E6" w14:paraId="4273B5F5" w14:textId="77777777" w:rsidTr="00030264">
        <w:tc>
          <w:tcPr>
            <w:tcW w:w="454" w:type="dxa"/>
          </w:tcPr>
          <w:p w14:paraId="5C97CED4" w14:textId="77777777" w:rsidR="009950E6" w:rsidRDefault="009950E6" w:rsidP="009950E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#</w:t>
            </w:r>
          </w:p>
        </w:tc>
        <w:tc>
          <w:tcPr>
            <w:tcW w:w="6644" w:type="dxa"/>
          </w:tcPr>
          <w:p w14:paraId="46E683D7" w14:textId="77777777" w:rsidR="009950E6" w:rsidRDefault="009950E6" w:rsidP="009950E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Data requirement</w:t>
            </w:r>
          </w:p>
        </w:tc>
        <w:tc>
          <w:tcPr>
            <w:tcW w:w="1918" w:type="dxa"/>
          </w:tcPr>
          <w:p w14:paraId="145CAD5E" w14:textId="77777777" w:rsidR="009950E6" w:rsidRDefault="009950E6" w:rsidP="009950E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Data Structure</w:t>
            </w:r>
          </w:p>
        </w:tc>
      </w:tr>
      <w:tr w:rsidR="009950E6" w14:paraId="39466078" w14:textId="77777777" w:rsidTr="00030264">
        <w:tc>
          <w:tcPr>
            <w:tcW w:w="454" w:type="dxa"/>
          </w:tcPr>
          <w:p w14:paraId="6C18446E" w14:textId="77777777" w:rsidR="009950E6" w:rsidRDefault="009950E6" w:rsidP="009950E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</w:t>
            </w:r>
          </w:p>
        </w:tc>
        <w:tc>
          <w:tcPr>
            <w:tcW w:w="6644" w:type="dxa"/>
          </w:tcPr>
          <w:p w14:paraId="7A061449" w14:textId="7E39E5F5" w:rsidR="009950E6" w:rsidRPr="00FF712E" w:rsidRDefault="002B460E" w:rsidP="009950E6">
            <w:pPr>
              <w:rPr>
                <w:rFonts w:ascii="Segoe UI" w:hAnsi="Segoe UI" w:cs="Segoe UI"/>
              </w:rPr>
            </w:pPr>
            <w:r w:rsidRPr="00FF712E">
              <w:rPr>
                <w:rFonts w:ascii="Segoe UI" w:hAnsi="Segoe UI" w:cs="Segoe UI"/>
              </w:rPr>
              <w:t xml:space="preserve">A </w:t>
            </w:r>
            <w:r w:rsidRPr="00FF712E">
              <w:rPr>
                <w:rFonts w:ascii="Segoe UI" w:hAnsi="Segoe UI" w:cs="Segoe UI"/>
                <w:color w:val="000000"/>
                <w:shd w:val="clear" w:color="auto" w:fill="FFFFFF"/>
              </w:rPr>
              <w:t>data store is made available that will hold the images of the products that are sold on the website.</w:t>
            </w:r>
          </w:p>
        </w:tc>
        <w:tc>
          <w:tcPr>
            <w:tcW w:w="1918" w:type="dxa"/>
          </w:tcPr>
          <w:p w14:paraId="56453D1D" w14:textId="22B3326F" w:rsidR="009950E6" w:rsidRPr="00FF712E" w:rsidRDefault="002B460E" w:rsidP="009950E6">
            <w:pPr>
              <w:rPr>
                <w:rFonts w:ascii="Segoe UI" w:hAnsi="Segoe UI" w:cs="Segoe UI"/>
              </w:rPr>
            </w:pPr>
            <w:r w:rsidRPr="00FF712E">
              <w:rPr>
                <w:rFonts w:ascii="Segoe UI" w:hAnsi="Segoe UI" w:cs="Segoe UI"/>
              </w:rPr>
              <w:t>Unstructured</w:t>
            </w:r>
          </w:p>
        </w:tc>
      </w:tr>
      <w:tr w:rsidR="009950E6" w14:paraId="1041BD2B" w14:textId="77777777" w:rsidTr="00030264">
        <w:tc>
          <w:tcPr>
            <w:tcW w:w="454" w:type="dxa"/>
          </w:tcPr>
          <w:p w14:paraId="5BEFBAC0" w14:textId="77777777" w:rsidR="009950E6" w:rsidRDefault="009950E6" w:rsidP="009950E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2</w:t>
            </w:r>
          </w:p>
        </w:tc>
        <w:tc>
          <w:tcPr>
            <w:tcW w:w="6644" w:type="dxa"/>
          </w:tcPr>
          <w:p w14:paraId="16DC4BD1" w14:textId="416BF9F2" w:rsidR="009950E6" w:rsidRPr="00FF712E" w:rsidRDefault="002B460E" w:rsidP="009950E6">
            <w:pPr>
              <w:rPr>
                <w:rFonts w:ascii="Segoe UI" w:hAnsi="Segoe UI" w:cs="Segoe UI"/>
              </w:rPr>
            </w:pPr>
            <w:r w:rsidRPr="00FF712E">
              <w:rPr>
                <w:rFonts w:ascii="Segoe UI" w:hAnsi="Segoe UI" w:cs="Segoe UI"/>
              </w:rPr>
              <w:t xml:space="preserve">A </w:t>
            </w:r>
            <w:r w:rsidRPr="00FF712E">
              <w:rPr>
                <w:rFonts w:ascii="Segoe UI" w:hAnsi="Segoe UI" w:cs="Segoe UI"/>
                <w:color w:val="000000"/>
                <w:shd w:val="clear" w:color="auto" w:fill="FFFFFF"/>
              </w:rPr>
              <w:t xml:space="preserve">system to better serve customers </w:t>
            </w:r>
            <w:r w:rsidR="00FF712E" w:rsidRPr="00FF712E">
              <w:rPr>
                <w:rFonts w:ascii="Segoe UI" w:hAnsi="Segoe UI" w:cs="Segoe UI"/>
                <w:color w:val="000000"/>
                <w:shd w:val="clear" w:color="auto" w:fill="FFFFFF"/>
              </w:rPr>
              <w:t>with</w:t>
            </w:r>
            <w:r w:rsidRPr="00FF712E">
              <w:rPr>
                <w:rFonts w:ascii="Segoe UI" w:hAnsi="Segoe UI" w:cs="Segoe UI"/>
                <w:color w:val="000000"/>
                <w:shd w:val="clear" w:color="auto" w:fill="FFFFFF"/>
              </w:rPr>
              <w:t xml:space="preserve"> global availability of its application and sales and ordering </w:t>
            </w:r>
            <w:r w:rsidR="00FF712E" w:rsidRPr="00FF712E">
              <w:rPr>
                <w:rFonts w:ascii="Segoe UI" w:hAnsi="Segoe UI" w:cs="Segoe UI"/>
                <w:color w:val="000000"/>
                <w:shd w:val="clear" w:color="auto" w:fill="FFFFFF"/>
              </w:rPr>
              <w:t>data</w:t>
            </w:r>
            <w:r w:rsidRPr="00FF712E">
              <w:rPr>
                <w:rFonts w:ascii="Segoe UI" w:hAnsi="Segoe UI" w:cs="Segoe UI"/>
                <w:color w:val="000000"/>
                <w:shd w:val="clear" w:color="auto" w:fill="FFFFFF"/>
              </w:rPr>
              <w:t>. </w:t>
            </w:r>
          </w:p>
        </w:tc>
        <w:tc>
          <w:tcPr>
            <w:tcW w:w="1918" w:type="dxa"/>
          </w:tcPr>
          <w:p w14:paraId="1C555244" w14:textId="01172C2F" w:rsidR="009950E6" w:rsidRPr="00FF712E" w:rsidRDefault="002B460E" w:rsidP="009950E6">
            <w:pPr>
              <w:rPr>
                <w:rFonts w:ascii="Segoe UI" w:hAnsi="Segoe UI" w:cs="Segoe UI"/>
              </w:rPr>
            </w:pPr>
            <w:r w:rsidRPr="00FF712E">
              <w:rPr>
                <w:rFonts w:ascii="Segoe UI" w:hAnsi="Segoe UI" w:cs="Segoe UI"/>
              </w:rPr>
              <w:t>Structured</w:t>
            </w:r>
          </w:p>
        </w:tc>
      </w:tr>
      <w:tr w:rsidR="009950E6" w14:paraId="2D70460E" w14:textId="77777777" w:rsidTr="00030264">
        <w:tc>
          <w:tcPr>
            <w:tcW w:w="454" w:type="dxa"/>
          </w:tcPr>
          <w:p w14:paraId="4502D285" w14:textId="77777777" w:rsidR="009950E6" w:rsidRDefault="009950E6" w:rsidP="009950E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3</w:t>
            </w:r>
          </w:p>
        </w:tc>
        <w:tc>
          <w:tcPr>
            <w:tcW w:w="6644" w:type="dxa"/>
          </w:tcPr>
          <w:p w14:paraId="1852FF20" w14:textId="6D4A6603" w:rsidR="009950E6" w:rsidRPr="00FF712E" w:rsidRDefault="00FF712E" w:rsidP="009950E6">
            <w:pPr>
              <w:rPr>
                <w:rFonts w:ascii="Segoe UI" w:hAnsi="Segoe UI" w:cs="Segoe UI"/>
              </w:rPr>
            </w:pPr>
            <w:r w:rsidRPr="00FF712E">
              <w:rPr>
                <w:rFonts w:ascii="Segoe UI" w:hAnsi="Segoe UI" w:cs="Segoe UI"/>
                <w:color w:val="000000"/>
                <w:shd w:val="clear" w:color="auto" w:fill="FFFFFF"/>
              </w:rPr>
              <w:t>Data warehouse capabilities of Azure SQL Data Warehouse </w:t>
            </w:r>
          </w:p>
        </w:tc>
        <w:tc>
          <w:tcPr>
            <w:tcW w:w="1918" w:type="dxa"/>
          </w:tcPr>
          <w:p w14:paraId="43123B0D" w14:textId="333A8BAA" w:rsidR="009950E6" w:rsidRPr="00FF712E" w:rsidRDefault="00FF712E" w:rsidP="009950E6">
            <w:pPr>
              <w:rPr>
                <w:rFonts w:ascii="Segoe UI" w:hAnsi="Segoe UI" w:cs="Segoe UI"/>
              </w:rPr>
            </w:pPr>
            <w:r w:rsidRPr="00FF712E">
              <w:rPr>
                <w:rFonts w:ascii="Segoe UI" w:hAnsi="Segoe UI" w:cs="Segoe UI"/>
              </w:rPr>
              <w:t>Structured</w:t>
            </w:r>
          </w:p>
        </w:tc>
      </w:tr>
      <w:tr w:rsidR="009950E6" w14:paraId="3AE1A6EC" w14:textId="77777777" w:rsidTr="00030264">
        <w:tc>
          <w:tcPr>
            <w:tcW w:w="454" w:type="dxa"/>
          </w:tcPr>
          <w:p w14:paraId="473C42E1" w14:textId="77777777" w:rsidR="009950E6" w:rsidRDefault="009950E6" w:rsidP="009950E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4</w:t>
            </w:r>
          </w:p>
        </w:tc>
        <w:tc>
          <w:tcPr>
            <w:tcW w:w="6644" w:type="dxa"/>
          </w:tcPr>
          <w:p w14:paraId="6DDE89A0" w14:textId="2A36918A" w:rsidR="009950E6" w:rsidRPr="00FF712E" w:rsidRDefault="00FF712E" w:rsidP="009950E6">
            <w:pPr>
              <w:rPr>
                <w:rFonts w:ascii="Segoe UI" w:hAnsi="Segoe UI" w:cs="Segoe UI"/>
              </w:rPr>
            </w:pPr>
            <w:r w:rsidRPr="00FF712E">
              <w:rPr>
                <w:rFonts w:ascii="Segoe UI" w:hAnsi="Segoe UI" w:cs="Segoe UI"/>
                <w:color w:val="000000"/>
                <w:shd w:val="clear" w:color="auto" w:fill="FFFFFF"/>
              </w:rPr>
              <w:t>Would like to take their data analytics further and start to utilize predictive analytics capabilities</w:t>
            </w:r>
            <w:r>
              <w:rPr>
                <w:rFonts w:ascii="Segoe UI" w:hAnsi="Segoe UI" w:cs="Segoe UI"/>
                <w:color w:val="000000"/>
                <w:shd w:val="clear" w:color="auto" w:fill="FFFFFF"/>
              </w:rPr>
              <w:t>.</w:t>
            </w:r>
          </w:p>
        </w:tc>
        <w:tc>
          <w:tcPr>
            <w:tcW w:w="1918" w:type="dxa"/>
          </w:tcPr>
          <w:p w14:paraId="0D52C1CE" w14:textId="15D9115B" w:rsidR="009950E6" w:rsidRPr="00FF712E" w:rsidRDefault="00FF712E" w:rsidP="009950E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Semi-structured </w:t>
            </w:r>
          </w:p>
        </w:tc>
      </w:tr>
      <w:tr w:rsidR="009950E6" w14:paraId="2BC2458E" w14:textId="77777777" w:rsidTr="00030264">
        <w:tc>
          <w:tcPr>
            <w:tcW w:w="454" w:type="dxa"/>
          </w:tcPr>
          <w:p w14:paraId="7DCD7037" w14:textId="77777777" w:rsidR="009950E6" w:rsidRDefault="009950E6" w:rsidP="009950E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5</w:t>
            </w:r>
          </w:p>
        </w:tc>
        <w:tc>
          <w:tcPr>
            <w:tcW w:w="6644" w:type="dxa"/>
          </w:tcPr>
          <w:p w14:paraId="4D56EEEE" w14:textId="6FB0F731" w:rsidR="009950E6" w:rsidRDefault="00FF712E" w:rsidP="009950E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Requested a platform is provided by the Data Engineer that enables them to store conversation history.</w:t>
            </w:r>
          </w:p>
        </w:tc>
        <w:tc>
          <w:tcPr>
            <w:tcW w:w="1918" w:type="dxa"/>
          </w:tcPr>
          <w:p w14:paraId="1B191188" w14:textId="73A0547B" w:rsidR="009950E6" w:rsidRDefault="00FF712E" w:rsidP="009950E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emi-structured</w:t>
            </w:r>
          </w:p>
        </w:tc>
      </w:tr>
      <w:tr w:rsidR="009950E6" w14:paraId="24773F4A" w14:textId="77777777" w:rsidTr="00030264">
        <w:tc>
          <w:tcPr>
            <w:tcW w:w="454" w:type="dxa"/>
          </w:tcPr>
          <w:p w14:paraId="56F3266F" w14:textId="77777777" w:rsidR="009950E6" w:rsidRDefault="009950E6" w:rsidP="009950E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6</w:t>
            </w:r>
          </w:p>
        </w:tc>
        <w:tc>
          <w:tcPr>
            <w:tcW w:w="6644" w:type="dxa"/>
          </w:tcPr>
          <w:p w14:paraId="491665F6" w14:textId="77E7BDEE" w:rsidR="009950E6" w:rsidRDefault="00FF712E" w:rsidP="009950E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 xml:space="preserve">The marketing department </w:t>
            </w:r>
            <w:r w:rsidR="001C4363"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are</w:t>
            </w: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 xml:space="preserve"> keen to measure the impact of their </w:t>
            </w:r>
            <w:r w:rsidR="001C4363"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twitter campaigns</w:t>
            </w:r>
          </w:p>
        </w:tc>
        <w:tc>
          <w:tcPr>
            <w:tcW w:w="1918" w:type="dxa"/>
          </w:tcPr>
          <w:p w14:paraId="7B526EF2" w14:textId="43650989" w:rsidR="009950E6" w:rsidRDefault="001C4363" w:rsidP="009950E6">
            <w:pPr>
              <w:rPr>
                <w:rFonts w:ascii="Segoe UI" w:hAnsi="Segoe UI" w:cs="Segoe UI"/>
              </w:rPr>
            </w:pPr>
            <w:r w:rsidRPr="00FF712E">
              <w:rPr>
                <w:rFonts w:ascii="Segoe UI" w:hAnsi="Segoe UI" w:cs="Segoe UI"/>
              </w:rPr>
              <w:t>Unstructured</w:t>
            </w:r>
          </w:p>
        </w:tc>
      </w:tr>
      <w:tr w:rsidR="00CD5E99" w14:paraId="069A9ECA" w14:textId="77777777" w:rsidTr="00030264">
        <w:tc>
          <w:tcPr>
            <w:tcW w:w="454" w:type="dxa"/>
          </w:tcPr>
          <w:p w14:paraId="4B2837E8" w14:textId="22E064B7" w:rsidR="00CD5E99" w:rsidRDefault="00CD5E99" w:rsidP="009950E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7</w:t>
            </w:r>
          </w:p>
        </w:tc>
        <w:tc>
          <w:tcPr>
            <w:tcW w:w="6644" w:type="dxa"/>
          </w:tcPr>
          <w:p w14:paraId="60F58BB5" w14:textId="1B07A362" w:rsidR="00CD5E99" w:rsidRDefault="00CD5E99" w:rsidP="009950E6">
            <w:pP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The customer services department want to help their agents to identify fraudulent call for support</w:t>
            </w:r>
          </w:p>
        </w:tc>
        <w:tc>
          <w:tcPr>
            <w:tcW w:w="1918" w:type="dxa"/>
          </w:tcPr>
          <w:p w14:paraId="46FD8315" w14:textId="10BF5B8B" w:rsidR="00CD5E99" w:rsidRPr="00FF712E" w:rsidRDefault="00E04730" w:rsidP="009950E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emi-structured</w:t>
            </w:r>
          </w:p>
        </w:tc>
      </w:tr>
      <w:tr w:rsidR="009950E6" w14:paraId="4A26DFA7" w14:textId="77777777" w:rsidTr="00030264">
        <w:tc>
          <w:tcPr>
            <w:tcW w:w="454" w:type="dxa"/>
          </w:tcPr>
          <w:p w14:paraId="0DC3B9A6" w14:textId="125B32F6" w:rsidR="009950E6" w:rsidRDefault="00CD5E99" w:rsidP="009950E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8</w:t>
            </w:r>
          </w:p>
        </w:tc>
        <w:tc>
          <w:tcPr>
            <w:tcW w:w="6644" w:type="dxa"/>
          </w:tcPr>
          <w:p w14:paraId="28B5DEE3" w14:textId="5CE8C6DE" w:rsidR="009950E6" w:rsidRDefault="001C4363" w:rsidP="009950E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First party and 3rd party applications have access to the information of the bicycle computer</w:t>
            </w:r>
          </w:p>
        </w:tc>
        <w:tc>
          <w:tcPr>
            <w:tcW w:w="1918" w:type="dxa"/>
          </w:tcPr>
          <w:p w14:paraId="64346C2D" w14:textId="73BF2E9F" w:rsidR="009950E6" w:rsidRDefault="001C4363" w:rsidP="009950E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emi-structured</w:t>
            </w:r>
          </w:p>
        </w:tc>
      </w:tr>
      <w:tr w:rsidR="001C4363" w14:paraId="5D879157" w14:textId="77777777" w:rsidTr="00030264">
        <w:tc>
          <w:tcPr>
            <w:tcW w:w="454" w:type="dxa"/>
          </w:tcPr>
          <w:p w14:paraId="505ED352" w14:textId="61D0D0A0" w:rsidR="001C4363" w:rsidRDefault="00CD5E99" w:rsidP="001C4363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9</w:t>
            </w:r>
          </w:p>
        </w:tc>
        <w:tc>
          <w:tcPr>
            <w:tcW w:w="6644" w:type="dxa"/>
          </w:tcPr>
          <w:p w14:paraId="60DDDFD5" w14:textId="4F8864EC" w:rsidR="001C4363" w:rsidRDefault="001C4363" w:rsidP="001C4363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Bike telemetry data can be used to provide predictive maintenance</w:t>
            </w:r>
          </w:p>
        </w:tc>
        <w:tc>
          <w:tcPr>
            <w:tcW w:w="1918" w:type="dxa"/>
          </w:tcPr>
          <w:p w14:paraId="3AE0CF90" w14:textId="750596D0" w:rsidR="001C4363" w:rsidRDefault="001C4363" w:rsidP="001C4363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emi-structured</w:t>
            </w:r>
          </w:p>
        </w:tc>
      </w:tr>
    </w:tbl>
    <w:p w14:paraId="4879D390" w14:textId="77777777" w:rsidR="009950E6" w:rsidRPr="009950E6" w:rsidRDefault="009950E6" w:rsidP="009950E6">
      <w:pPr>
        <w:rPr>
          <w:rFonts w:ascii="Segoe UI" w:hAnsi="Segoe UI" w:cs="Segoe UI"/>
        </w:rPr>
      </w:pPr>
    </w:p>
    <w:sectPr w:rsidR="009950E6" w:rsidRPr="009950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835A03" w14:textId="77777777" w:rsidR="00555B1D" w:rsidRDefault="00555B1D" w:rsidP="00CD5E99">
      <w:pPr>
        <w:spacing w:after="0" w:line="240" w:lineRule="auto"/>
      </w:pPr>
      <w:r>
        <w:separator/>
      </w:r>
    </w:p>
  </w:endnote>
  <w:endnote w:type="continuationSeparator" w:id="0">
    <w:p w14:paraId="54067778" w14:textId="77777777" w:rsidR="00555B1D" w:rsidRDefault="00555B1D" w:rsidP="00CD5E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8F9B7C" w14:textId="77777777" w:rsidR="00555B1D" w:rsidRDefault="00555B1D" w:rsidP="00CD5E99">
      <w:pPr>
        <w:spacing w:after="0" w:line="240" w:lineRule="auto"/>
      </w:pPr>
      <w:r>
        <w:separator/>
      </w:r>
    </w:p>
  </w:footnote>
  <w:footnote w:type="continuationSeparator" w:id="0">
    <w:p w14:paraId="1F65B2ED" w14:textId="77777777" w:rsidR="00555B1D" w:rsidRDefault="00555B1D" w:rsidP="00CD5E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0MjS0MLQ0sjAxtTRW0lEKTi0uzszPAykwrAUAh7YDGywAAAA="/>
  </w:docVars>
  <w:rsids>
    <w:rsidRoot w:val="009950E6"/>
    <w:rsid w:val="00030264"/>
    <w:rsid w:val="001C4363"/>
    <w:rsid w:val="002B460E"/>
    <w:rsid w:val="00555B1D"/>
    <w:rsid w:val="00951F1F"/>
    <w:rsid w:val="009950E6"/>
    <w:rsid w:val="00BA19B8"/>
    <w:rsid w:val="00CC0B8F"/>
    <w:rsid w:val="00CD5E99"/>
    <w:rsid w:val="00DF4A85"/>
    <w:rsid w:val="00E04730"/>
    <w:rsid w:val="00FF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EB6D18"/>
  <w15:chartTrackingRefBased/>
  <w15:docId w15:val="{8728D8FE-6566-471C-B0CB-3732229A4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50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50E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50E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50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50E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950E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9950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92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76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21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7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7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4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77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4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17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37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Testa-O Neill</dc:creator>
  <cp:keywords/>
  <dc:description/>
  <cp:lastModifiedBy>Dwaine Wright</cp:lastModifiedBy>
  <cp:revision>2</cp:revision>
  <dcterms:created xsi:type="dcterms:W3CDTF">2020-12-31T20:50:00Z</dcterms:created>
  <dcterms:modified xsi:type="dcterms:W3CDTF">2020-12-31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chtestao@microsoft.com</vt:lpwstr>
  </property>
  <property fmtid="{D5CDD505-2E9C-101B-9397-08002B2CF9AE}" pid="5" name="MSIP_Label_f42aa342-8706-4288-bd11-ebb85995028c_SetDate">
    <vt:lpwstr>2019-12-18T11:48:26.9045093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7a77c9aa-7609-4e29-a27b-bb62839bfb81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